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1" w:name="Xc78d4bc545bc2f3671133a1a6a60992e2f1dfec"/>
    <w:p>
      <w:pPr>
        <w:pStyle w:val="Heading1"/>
      </w:pPr>
      <w:r>
        <w:t xml:space="preserve">Internship Application Letter for Project Manager Position</w:t>
      </w:r>
    </w:p>
    <w:p>
      <w:pPr>
        <w:pStyle w:val="FirstParagraph"/>
      </w:pPr>
      <w:r>
        <w:t xml:space="preserve">[Your Name]</w:t>
      </w:r>
      <w:r>
        <w:br/>
      </w:r>
      <w:r>
        <w:t xml:space="preserve">[Your Address]</w:t>
      </w:r>
      <w:r>
        <w:br/>
      </w:r>
      <w:r>
        <w:t xml:space="preserve">Cape Town, South Africa</w:t>
      </w:r>
      <w:r>
        <w:br/>
      </w:r>
      <w:r>
        <w:t xml:space="preserve">[Your Email] | [Your Phone Number]</w:t>
      </w:r>
      <w:r>
        <w:br/>
      </w:r>
      <w:r>
        <w:t xml:space="preserve">[Date]</w:t>
      </w:r>
    </w:p>
    <w:p>
      <w:pPr>
        <w:pStyle w:val="BodyText"/>
      </w:pPr>
      <w:r>
        <w:t xml:space="preserve">Hiring Manager</w:t>
      </w:r>
      <w:r>
        <w:br/>
      </w:r>
      <w:r>
        <w:t xml:space="preserve">[Company Name]</w:t>
      </w:r>
      <w:r>
        <w:br/>
      </w:r>
      <w:r>
        <w:t xml:space="preserve">[Company Address]</w:t>
      </w:r>
      <w:r>
        <w:br/>
      </w:r>
      <w:r>
        <w:t xml:space="preserve">Cape Town, South Africa</w:t>
      </w:r>
    </w:p>
    <w:bookmarkStart w:id="20" w:name="Xcbe999ec0fd02d7350d6fe4b15bafc7f70ab66b"/>
    <w:p>
      <w:pPr>
        <w:pStyle w:val="Heading2"/>
      </w:pPr>
      <w:r>
        <w:t xml:space="preserve">Subject: Internship Application Letter for Project Management Internship Position</w:t>
      </w:r>
    </w:p>
    <w:p>
      <w:pPr>
        <w:pStyle w:val="FirstParagraph"/>
      </w:pPr>
      <w:r>
        <w:t xml:space="preserve">Dear Hiring Manager,</w:t>
      </w:r>
    </w:p>
    <w:p>
      <w:pPr>
        <w:pStyle w:val="BodyText"/>
      </w:pPr>
      <w:r>
        <w:t xml:space="preserve">I am writing with profound enthusiasm to submit my Internship Application Letter for the Project Manager internship position at your esteemed organization in South Africa Cape Town. As a highly motivated and detail-oriented undergraduate student pursuing a Bachelor of Commerce in Project Management at the University of Cape Town, I have meticulously aligned my academic journey, practical experience, and professional aspirations with the dynamic business landscape of Cape Town. My deep-rooted passion for transformative project delivery—coupled with my commitment to contributing meaningfully to South Africa’s economic development—makes me an ideal candidate for this opportunity within your organization.</w:t>
      </w:r>
    </w:p>
    <w:p>
      <w:pPr>
        <w:pStyle w:val="BodyText"/>
      </w:pPr>
      <w:r>
        <w:t xml:space="preserve">Throughout my academic career at UCT, I have immersed myself in project management theory and practice through rigorous coursework spanning Agile methodologies, risk assessment frameworks, and stakeholder engagement strategies. My capstone project—a 6-month initiative to optimize waste management logistics for a local non-profit in Woodstock—required me to apply PMP principles while navigating Cape Town’s unique urban challenges. I spearheaded a team of five students to develop a data-driven route-planning system that reduced collection time by 32% and secured funding from the City of Cape Town’s Environmental Services Division. This experience taught me how project management transcends mere scheduling; it is about creating measurable social impact within South Africa Cape Town’s vibrant community ecosystems. I documented this work in a comprehensive case study now referenced in UCT’s Project Management Department as a model for student-led urban innovation.</w:t>
      </w:r>
    </w:p>
    <w:p>
      <w:pPr>
        <w:pStyle w:val="BodyText"/>
      </w:pPr>
      <w:r>
        <w:t xml:space="preserve">What particularly draws me to your organization is its reputation for championing sustainable development projects across the Western Cape—a ethos that resonates deeply with my own values. Having grown up in Langa Township, I witnessed firsthand how well-executed community infrastructure projects (like the recent N2 Gateway housing initiative) can catalyze socioeconomic transformation. My volunteer work with "Build a Better Cape Town," an NGO focused on affordable housing, further honed my ability to manage cross-cultural teams amid resource constraints. In this role, I coordinated 15 volunteers for a school construction project in Khayelitsha while liaising with municipal planners—a task requiring diplomatic communication and adaptive problem-solving. These experiences have instilled in me the understanding that effective Project Manager professionals in South Africa Cape Town must balance technical precision with cultural humility, ensuring projects honor local contexts while delivering scalable results.</w:t>
      </w:r>
    </w:p>
    <w:p>
      <w:pPr>
        <w:pStyle w:val="BodyText"/>
      </w:pPr>
      <w:r>
        <w:t xml:space="preserve">My technical toolkit includes proficiency in Microsoft Project, Jira, and Tableau—skills I’ve leveraged to create Gantt charts for campus events like the UCT Sustainability Summit (attended by 500+ delegates) and analyze tourism data for Cape Town Tourism’s student internship program. However, what truly distinguishes me is my commitment to South Africa’s developmental trajectory. I actively follow initiatives like the Western Cape Government’s "Green Economy Strategy" and have researched how projects like the Table Mountain National Park restoration align with global sustainability goals (SDGs 11 &amp; 15). I am eager to contribute this perspective to your team, particularly as Cape Town navigates challenges such as water security and economic diversification post-pandemic. My internship goal is to absorb your organization’s project governance standards while exploring how digital tools can enhance efficiency in South Africa Cape Town’s infrastructure sector.</w:t>
      </w:r>
    </w:p>
    <w:p>
      <w:pPr>
        <w:pStyle w:val="BodyText"/>
      </w:pPr>
      <w:r>
        <w:t xml:space="preserve">I have also closely studied your organization’s recent work on the Foreshore Redevelopment Project—a brilliant example of integrating tourism, heritage, and community needs. I would be honored to learn from your team’s approach to stakeholder management when engaging diverse groups like local fishing cooperatives and tourism investors. My fluency in English, Afrikaans, and basic Xhosa (spoken at home) would allow me to bridge communication gaps during fieldwork across Cape Town’s varied communities. Additionally, I am certified in First Aid (SA Medical Response) and possess a clean driver’s license—critical for site visits across the city from Claremont to the Winelands.</w:t>
      </w:r>
    </w:p>
    <w:p>
      <w:pPr>
        <w:pStyle w:val="BodyText"/>
      </w:pPr>
      <w:r>
        <w:t xml:space="preserve">My internship vision extends beyond skill acquisition: I aim to become a catalyst for inclusive growth within South Africa Cape Town’s project management profession. I believe young talent must actively shape our country’s future, and your organization represents an ideal incubator for this mission. Having collaborated with CPUT researchers on a water conservation prototype, I understand the importance of translating academic insights into community action—a skill set directly transferable to your projects. Furthermore, my internship in Cape Town would allow me to deepen connections within the South African Project Management Association (SAPMA), whose workshops I regularly attend through UCT’s student chapter.</w:t>
      </w:r>
    </w:p>
    <w:p>
      <w:pPr>
        <w:pStyle w:val="BodyText"/>
      </w:pPr>
      <w:r>
        <w:t xml:space="preserve">What excites me most about this opportunity is how it aligns with my long-term aspiration to establish a community-focused project consultancy in Cape Town. This internship would provide the foundational experience to understand public-sector procurement cycles, private-sector agility, and nonprofit collaboration—essential for addressing South Africa’s complex development needs. I am particularly eager to contribute to projects that empower marginalized communities, such as those supported by the Cape Town City Council’s "Social Infrastructure Fund," where my background in township engagement would add immediate value.</w:t>
      </w:r>
    </w:p>
    <w:p>
      <w:pPr>
        <w:pStyle w:val="BodyText"/>
      </w:pPr>
      <w:r>
        <w:t xml:space="preserve">I have attached my CV, academic transcripts, and a reference from Dr. Thandiwe Nkosi (Head of UCT’s Project Management Department) who supervised my capstone project. I welcome the opportunity to discuss how my proactive mindset and dedication to South Africa Cape Town’s progress can benefit your team. Thank you for considering my Internship Application Letter—I look forward to scheduling an interview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ject Manager Position in Cape Town, South Africa</dc:title>
  <dc:creator/>
  <dc:language>en</dc:language>
  <cp:keywords/>
  <dcterms:created xsi:type="dcterms:W3CDTF">2025-12-09T17:31:52Z</dcterms:created>
  <dcterms:modified xsi:type="dcterms:W3CDTF">2025-12-09T17:31:52Z</dcterms:modified>
</cp:coreProperties>
</file>

<file path=docProps/custom.xml><?xml version="1.0" encoding="utf-8"?>
<Properties xmlns="http://schemas.openxmlformats.org/officeDocument/2006/custom-properties" xmlns:vt="http://schemas.openxmlformats.org/officeDocument/2006/docPropsVTypes"/>
</file>